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2C74" w:rsidRDefault="00732C7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32C74">
        <w:rPr>
          <w:rFonts w:ascii="Times New Roman" w:hAnsi="Times New Roman" w:cs="Times New Roman"/>
          <w:b/>
          <w:bCs/>
          <w:sz w:val="28"/>
          <w:szCs w:val="28"/>
        </w:rPr>
        <w:t>APPENDIX I</w:t>
      </w:r>
    </w:p>
    <w:p w:rsidR="00732C74" w:rsidRPr="00733780" w:rsidRDefault="00733780">
      <w:pPr>
        <w:rPr>
          <w:rFonts w:ascii="Times New Roman" w:hAnsi="Times New Roman" w:cs="Times New Roman"/>
          <w:sz w:val="24"/>
          <w:szCs w:val="24"/>
        </w:rPr>
      </w:pPr>
      <w:r w:rsidRPr="00733780">
        <w:rPr>
          <w:rFonts w:ascii="Times New Roman" w:hAnsi="Times New Roman" w:cs="Times New Roman"/>
          <w:sz w:val="24"/>
          <w:szCs w:val="24"/>
        </w:rPr>
        <w:t>Substituent constants used in LFER equ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1"/>
        <w:gridCol w:w="1506"/>
        <w:gridCol w:w="1080"/>
        <w:gridCol w:w="1080"/>
        <w:gridCol w:w="1079"/>
      </w:tblGrid>
      <w:tr w:rsidR="00732C74" w:rsidRPr="002E7365" w:rsidTr="00582E9C">
        <w:trPr>
          <w:trHeight w:val="20"/>
        </w:trPr>
        <w:tc>
          <w:tcPr>
            <w:tcW w:w="10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No</w:t>
            </w:r>
            <w:proofErr w:type="spellEnd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:rsidR="00B464CD" w:rsidRPr="002E7365" w:rsidRDefault="00B464CD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B464CD" w:rsidRPr="002E7365" w:rsidRDefault="00B464CD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ittuents</w:t>
            </w:r>
            <w:proofErr w:type="spellEnd"/>
          </w:p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o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:rsidR="00732C74" w:rsidRPr="002E7365" w:rsidRDefault="00732C74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proofErr w:type="spellEnd"/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+</w:t>
            </w:r>
          </w:p>
        </w:tc>
      </w:tr>
      <w:tr w:rsidR="00D23A6A" w:rsidRPr="002E7365" w:rsidTr="00582E9C">
        <w:trPr>
          <w:trHeight w:val="20"/>
        </w:trPr>
        <w:tc>
          <w:tcPr>
            <w:tcW w:w="106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D23A6A" w:rsidRPr="002E7365" w:rsidRDefault="00D23A6A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0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:rsidR="00D23A6A" w:rsidRPr="002E7365" w:rsidRDefault="00D23A6A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:rsidR="00D23A6A" w:rsidRPr="002E7365" w:rsidRDefault="00D23A6A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:rsidR="00D23A6A" w:rsidRPr="002E7365" w:rsidRDefault="00D23A6A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:rsidR="00D23A6A" w:rsidRPr="002E7365" w:rsidRDefault="00D23A6A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</w:tr>
      <w:tr w:rsidR="00F80F69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0F69" w:rsidRPr="002E7365" w:rsidRDefault="00482E32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F80F69" w:rsidRPr="002E7365" w:rsidRDefault="00F80F69" w:rsidP="00F80F69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r w:rsidRPr="00F80F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Me</w:t>
            </w:r>
            <w:r w:rsidRPr="00F80F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F80F69" w:rsidRPr="00582E9C" w:rsidRDefault="00582E9C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8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F80F69" w:rsidRPr="002E7365" w:rsidRDefault="00F80F69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F80F69" w:rsidRPr="00582E9C" w:rsidRDefault="00582E9C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7</w:t>
            </w:r>
          </w:p>
        </w:tc>
      </w:tr>
      <w:tr w:rsidR="00F80F69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0F69" w:rsidRPr="002E7365" w:rsidRDefault="00F80F69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F80F69" w:rsidRPr="002E7365" w:rsidRDefault="00F80F69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F80F69" w:rsidRPr="002E7365" w:rsidRDefault="00F80F69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F80F69" w:rsidRPr="002E7365" w:rsidRDefault="00F80F69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F80F69" w:rsidRPr="002E7365" w:rsidRDefault="00F80F69" w:rsidP="00B464C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</w:tr>
      <w:tr w:rsidR="00732C74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732C74"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2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8</w:t>
            </w:r>
          </w:p>
        </w:tc>
      </w:tr>
      <w:tr w:rsidR="00B464CD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732C74"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92</w:t>
            </w:r>
          </w:p>
        </w:tc>
      </w:tr>
      <w:tr w:rsidR="00B464CD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="00732C74"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4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1</w:t>
            </w:r>
          </w:p>
        </w:tc>
      </w:tr>
      <w:tr w:rsidR="00B464CD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="00732C74"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B464CD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="00732C74"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</w:tr>
      <w:tr w:rsidR="00B464CD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732C74"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Br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</w:tr>
      <w:tr w:rsidR="00B464CD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F80F69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0F69" w:rsidRPr="002E7365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F80F69" w:rsidRPr="002E7365" w:rsidRDefault="00F80F69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O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F80F69" w:rsidRPr="002E7365" w:rsidRDefault="00582E9C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F80F69" w:rsidRPr="002E7365" w:rsidRDefault="00F80F69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F80F69" w:rsidRPr="002E7365" w:rsidRDefault="00582E9C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</w:t>
            </w:r>
          </w:p>
        </w:tc>
      </w:tr>
      <w:tr w:rsidR="00482E32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82E32" w:rsidRPr="002E7365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482E32" w:rsidRDefault="00482E32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482E32" w:rsidRPr="002E7365" w:rsidRDefault="00482E32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482E32" w:rsidRPr="002E7365" w:rsidRDefault="00482E32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482E32" w:rsidRPr="002E7365" w:rsidRDefault="00482E32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82E32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482E32" w:rsidRPr="002E7365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482E32" w:rsidRDefault="00482E32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OOH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482E32" w:rsidRPr="002E7365" w:rsidRDefault="00582E9C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482E32" w:rsidRPr="002E7365" w:rsidRDefault="00582E9C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482E32" w:rsidRPr="002E7365" w:rsidRDefault="00582E9C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</w:tr>
      <w:tr w:rsidR="00F80F69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F80F69" w:rsidRPr="002E7365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F80F69" w:rsidRPr="002E7365" w:rsidRDefault="00F80F69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F80F69" w:rsidRPr="002E7365" w:rsidRDefault="00F80F69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F80F69" w:rsidRPr="002E7365" w:rsidRDefault="00F80F69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</w:tcPr>
          <w:p w:rsidR="00F80F69" w:rsidRPr="002E7365" w:rsidRDefault="00F80F69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32C74" w:rsidRPr="002E7365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  <w:r w:rsidR="00732C74"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506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O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1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732C74" w:rsidRPr="002E7365" w:rsidRDefault="00732C74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9</w:t>
            </w:r>
          </w:p>
        </w:tc>
      </w:tr>
      <w:tr w:rsidR="00B464CD" w:rsidRPr="002E7365" w:rsidTr="00582E9C">
        <w:trPr>
          <w:trHeight w:val="20"/>
        </w:trPr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B464CD" w:rsidRPr="002E7365" w:rsidRDefault="00B464CD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B464CD" w:rsidRPr="002E7365" w:rsidRDefault="00B464CD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</w:tcPr>
          <w:p w:rsidR="00B464CD" w:rsidRPr="002E7365" w:rsidRDefault="00B464CD" w:rsidP="003515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3515BF" w:rsidRDefault="003515BF">
      <w:pPr>
        <w:rPr>
          <w:rFonts w:ascii="Times New Roman" w:hAnsi="Times New Roman"/>
          <w:sz w:val="24"/>
          <w:szCs w:val="24"/>
        </w:rPr>
      </w:pPr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p w:rsidR="00617056" w:rsidRDefault="00617056">
      <w:pPr>
        <w:rPr>
          <w:rFonts w:ascii="Times New Roman" w:hAnsi="Times New Roman"/>
          <w:sz w:val="24"/>
          <w:szCs w:val="24"/>
        </w:rPr>
      </w:pPr>
    </w:p>
    <w:p w:rsidR="00CB79D6" w:rsidRDefault="00733780">
      <w:pPr>
        <w:rPr>
          <w:rFonts w:ascii="Times New Roman" w:hAnsi="Times New Roman"/>
          <w:sz w:val="24"/>
          <w:szCs w:val="24"/>
        </w:rPr>
      </w:pPr>
      <w:bookmarkStart w:id="0" w:name="_Hlk504036721"/>
      <w:r>
        <w:rPr>
          <w:rFonts w:ascii="Times New Roman" w:hAnsi="Times New Roman"/>
          <w:sz w:val="24"/>
          <w:szCs w:val="24"/>
        </w:rPr>
        <w:lastRenderedPageBreak/>
        <w:t xml:space="preserve">Substituent constants used for dual-parameter </w:t>
      </w:r>
      <w:r w:rsidR="00741BC6">
        <w:rPr>
          <w:rFonts w:ascii="Times New Roman" w:hAnsi="Times New Roman"/>
          <w:sz w:val="24"/>
          <w:szCs w:val="24"/>
        </w:rPr>
        <w:t>correlations</w:t>
      </w:r>
    </w:p>
    <w:bookmarkEnd w:id="0"/>
    <w:p w:rsidR="00617056" w:rsidRDefault="00617056">
      <w:pPr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3"/>
        <w:gridCol w:w="1390"/>
        <w:gridCol w:w="803"/>
        <w:gridCol w:w="899"/>
        <w:gridCol w:w="907"/>
        <w:gridCol w:w="903"/>
        <w:gridCol w:w="900"/>
        <w:gridCol w:w="900"/>
        <w:gridCol w:w="900"/>
        <w:gridCol w:w="900"/>
      </w:tblGrid>
      <w:tr w:rsidR="00732C74" w:rsidRPr="003830F1" w:rsidTr="00617056">
        <w:tc>
          <w:tcPr>
            <w:tcW w:w="943" w:type="dxa"/>
            <w:tcBorders>
              <w:top w:val="single" w:sz="4" w:space="0" w:color="auto"/>
              <w:bottom w:val="single" w:sz="4" w:space="0" w:color="auto"/>
            </w:tcBorders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No</w:t>
            </w:r>
            <w:proofErr w:type="spellEnd"/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single" w:sz="4" w:space="0" w:color="auto"/>
              <w:bottom w:val="single" w:sz="4" w:space="0" w:color="auto"/>
            </w:tcBorders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ituents</w:t>
            </w:r>
          </w:p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C74" w:rsidRPr="003830F1" w:rsidRDefault="00732C74" w:rsidP="006170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I</w:t>
            </w:r>
            <w:proofErr w:type="spellEnd"/>
          </w:p>
        </w:tc>
        <w:tc>
          <w:tcPr>
            <w:tcW w:w="89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C74" w:rsidRPr="003830F1" w:rsidRDefault="00732C74" w:rsidP="006170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</w:p>
        </w:tc>
        <w:tc>
          <w:tcPr>
            <w:tcW w:w="9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C74" w:rsidRPr="003830F1" w:rsidRDefault="00732C74" w:rsidP="006170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o</w:t>
            </w:r>
            <w:proofErr w:type="spellEnd"/>
          </w:p>
        </w:tc>
        <w:tc>
          <w:tcPr>
            <w:tcW w:w="9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C74" w:rsidRPr="003830F1" w:rsidRDefault="00732C74" w:rsidP="006170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+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C74" w:rsidRPr="003830F1" w:rsidRDefault="00732C74" w:rsidP="006170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-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C74" w:rsidRPr="00617056" w:rsidRDefault="00732C74" w:rsidP="006170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C74" w:rsidRPr="00617056" w:rsidRDefault="00732C74" w:rsidP="006170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32C74" w:rsidRPr="00617056" w:rsidRDefault="00732C74" w:rsidP="006170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ν</w:t>
            </w:r>
          </w:p>
        </w:tc>
      </w:tr>
      <w:tr w:rsidR="00B1567C" w:rsidRPr="003830F1" w:rsidTr="00B1567C">
        <w:tc>
          <w:tcPr>
            <w:tcW w:w="943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90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899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7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3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</w:tr>
      <w:tr w:rsidR="00F80F69" w:rsidRPr="003830F1" w:rsidTr="00482E32">
        <w:tc>
          <w:tcPr>
            <w:tcW w:w="943" w:type="dxa"/>
            <w:tcBorders>
              <w:top w:val="single" w:sz="4" w:space="0" w:color="auto"/>
            </w:tcBorders>
          </w:tcPr>
          <w:p w:rsidR="00F80F69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</w:t>
            </w:r>
          </w:p>
        </w:tc>
        <w:tc>
          <w:tcPr>
            <w:tcW w:w="1390" w:type="dxa"/>
            <w:tcBorders>
              <w:top w:val="single" w:sz="4" w:space="0" w:color="auto"/>
            </w:tcBorders>
          </w:tcPr>
          <w:p w:rsidR="00F80F69" w:rsidRPr="003830F1" w:rsidRDefault="00482E32" w:rsidP="00482E3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Me</w:t>
            </w:r>
            <w:r w:rsidRPr="00482E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03" w:type="dxa"/>
            <w:tcBorders>
              <w:top w:val="single" w:sz="4" w:space="0" w:color="auto"/>
            </w:tcBorders>
          </w:tcPr>
          <w:p w:rsidR="00F80F69" w:rsidRPr="00582E9C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899" w:type="dxa"/>
            <w:tcBorders>
              <w:top w:val="single" w:sz="4" w:space="0" w:color="auto"/>
            </w:tcBorders>
          </w:tcPr>
          <w:p w:rsidR="00F80F69" w:rsidRPr="00582E9C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83</w:t>
            </w:r>
          </w:p>
        </w:tc>
        <w:tc>
          <w:tcPr>
            <w:tcW w:w="907" w:type="dxa"/>
            <w:tcBorders>
              <w:top w:val="single" w:sz="4" w:space="0" w:color="auto"/>
            </w:tcBorders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3" w:type="dxa"/>
            <w:tcBorders>
              <w:top w:val="single" w:sz="4" w:space="0" w:color="auto"/>
            </w:tcBorders>
          </w:tcPr>
          <w:p w:rsidR="00F80F69" w:rsidRPr="00582E9C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7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F80F69" w:rsidRPr="00582E9C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4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F80F69" w:rsidRPr="003830F1" w:rsidRDefault="00F80F69" w:rsidP="00732C74">
            <w:pP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</w:tr>
      <w:tr w:rsidR="00F80F69" w:rsidRPr="003830F1" w:rsidTr="00482E32">
        <w:tc>
          <w:tcPr>
            <w:tcW w:w="943" w:type="dxa"/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390" w:type="dxa"/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899" w:type="dxa"/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7" w:type="dxa"/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3" w:type="dxa"/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</w:tcPr>
          <w:p w:rsidR="00F80F69" w:rsidRPr="003830F1" w:rsidRDefault="00F80F69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0" w:type="dxa"/>
          </w:tcPr>
          <w:p w:rsidR="00F80F69" w:rsidRPr="003830F1" w:rsidRDefault="00F80F69" w:rsidP="00732C74">
            <w:pP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</w:tr>
      <w:tr w:rsidR="00732C74" w:rsidRPr="003830F1" w:rsidTr="00B1567C">
        <w:tc>
          <w:tcPr>
            <w:tcW w:w="943" w:type="dxa"/>
            <w:vAlign w:val="center"/>
          </w:tcPr>
          <w:p w:rsidR="00732C74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bookmarkStart w:id="1" w:name="_Hlk504036873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732C74"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1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1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2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5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6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</w:tr>
      <w:bookmarkEnd w:id="1"/>
      <w:tr w:rsidR="00B1567C" w:rsidRPr="003830F1" w:rsidTr="00B1567C">
        <w:tc>
          <w:tcPr>
            <w:tcW w:w="943" w:type="dxa"/>
            <w:vAlign w:val="center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</w:tcPr>
          <w:p w:rsidR="00B1567C" w:rsidRPr="003830F1" w:rsidRDefault="00B1567C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bookmarkStart w:id="2" w:name="_GoBack"/>
        <w:bookmarkEnd w:id="2"/>
      </w:tr>
      <w:tr w:rsidR="00732C74" w:rsidRPr="003830F1" w:rsidTr="00B1567C">
        <w:tc>
          <w:tcPr>
            <w:tcW w:w="943" w:type="dxa"/>
            <w:vAlign w:val="center"/>
          </w:tcPr>
          <w:p w:rsidR="00732C74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732C74"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H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3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4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</w:tr>
      <w:tr w:rsidR="00B1567C" w:rsidRPr="003830F1" w:rsidTr="00B1567C">
        <w:tc>
          <w:tcPr>
            <w:tcW w:w="943" w:type="dxa"/>
            <w:vAlign w:val="center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3830F1" w:rsidTr="00B1567C">
        <w:tc>
          <w:tcPr>
            <w:tcW w:w="943" w:type="dxa"/>
            <w:vAlign w:val="center"/>
          </w:tcPr>
          <w:p w:rsidR="00732C74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="00732C74"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5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1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5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1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8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</w:tr>
      <w:tr w:rsidR="00B1567C" w:rsidRPr="003830F1" w:rsidTr="00B1567C">
        <w:tc>
          <w:tcPr>
            <w:tcW w:w="943" w:type="dxa"/>
            <w:vAlign w:val="center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</w:tcPr>
          <w:p w:rsidR="00B1567C" w:rsidRPr="003830F1" w:rsidRDefault="00B1567C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3830F1" w:rsidTr="00B1567C">
        <w:tc>
          <w:tcPr>
            <w:tcW w:w="943" w:type="dxa"/>
            <w:vAlign w:val="center"/>
          </w:tcPr>
          <w:p w:rsidR="00732C74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="00732C74"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H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B1567C" w:rsidRPr="003830F1" w:rsidTr="00B1567C">
        <w:tc>
          <w:tcPr>
            <w:tcW w:w="943" w:type="dxa"/>
            <w:vAlign w:val="center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</w:tcPr>
          <w:p w:rsidR="00B1567C" w:rsidRPr="003830F1" w:rsidRDefault="00B1567C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3830F1" w:rsidTr="00B1567C">
        <w:tc>
          <w:tcPr>
            <w:tcW w:w="943" w:type="dxa"/>
            <w:vAlign w:val="center"/>
          </w:tcPr>
          <w:p w:rsidR="00732C74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="00732C74"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l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3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1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3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5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5</w:t>
            </w:r>
          </w:p>
        </w:tc>
      </w:tr>
      <w:tr w:rsidR="00B1567C" w:rsidRPr="003830F1" w:rsidTr="00B1567C">
        <w:tc>
          <w:tcPr>
            <w:tcW w:w="943" w:type="dxa"/>
            <w:vAlign w:val="center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</w:tcPr>
          <w:p w:rsidR="00B1567C" w:rsidRPr="003830F1" w:rsidRDefault="00B1567C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3830F1" w:rsidTr="00B1567C">
        <w:tc>
          <w:tcPr>
            <w:tcW w:w="943" w:type="dxa"/>
            <w:vAlign w:val="center"/>
          </w:tcPr>
          <w:p w:rsidR="00732C74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732C74"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Br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1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2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</w:tr>
      <w:tr w:rsidR="00B1567C" w:rsidRPr="003830F1" w:rsidTr="00B1567C">
        <w:tc>
          <w:tcPr>
            <w:tcW w:w="943" w:type="dxa"/>
            <w:vAlign w:val="center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</w:tcPr>
          <w:p w:rsidR="00B1567C" w:rsidRPr="003830F1" w:rsidRDefault="00B1567C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</w:tcPr>
          <w:p w:rsidR="00B1567C" w:rsidRPr="003830F1" w:rsidRDefault="00B1567C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B1567C" w:rsidRPr="003830F1" w:rsidRDefault="00B1567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82E32" w:rsidRPr="003830F1" w:rsidTr="00B1567C">
        <w:tc>
          <w:tcPr>
            <w:tcW w:w="943" w:type="dxa"/>
            <w:vAlign w:val="center"/>
          </w:tcPr>
          <w:p w:rsidR="00482E32" w:rsidRPr="003830F1" w:rsidRDefault="00FA20FF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  <w:r w:rsid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</w:tcPr>
          <w:p w:rsidR="00482E32" w:rsidRDefault="00482E32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OOH</w:t>
            </w:r>
          </w:p>
        </w:tc>
        <w:tc>
          <w:tcPr>
            <w:tcW w:w="803" w:type="dxa"/>
          </w:tcPr>
          <w:p w:rsidR="00482E32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899" w:type="dxa"/>
          </w:tcPr>
          <w:p w:rsidR="00482E32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8</w:t>
            </w:r>
          </w:p>
        </w:tc>
        <w:tc>
          <w:tcPr>
            <w:tcW w:w="907" w:type="dxa"/>
          </w:tcPr>
          <w:p w:rsidR="00482E32" w:rsidRPr="003830F1" w:rsidRDefault="00482E32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482E32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900" w:type="dxa"/>
          </w:tcPr>
          <w:p w:rsidR="00482E32" w:rsidRPr="003830F1" w:rsidRDefault="00582E9C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900" w:type="dxa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82E32" w:rsidRPr="003830F1" w:rsidTr="00B1567C">
        <w:tc>
          <w:tcPr>
            <w:tcW w:w="943" w:type="dxa"/>
            <w:vAlign w:val="center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</w:tcPr>
          <w:p w:rsidR="00482E32" w:rsidRPr="003830F1" w:rsidRDefault="00482E32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</w:tcPr>
          <w:p w:rsidR="00482E32" w:rsidRPr="003830F1" w:rsidRDefault="00482E32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32C74" w:rsidRPr="003830F1" w:rsidTr="00FA20FF">
        <w:tc>
          <w:tcPr>
            <w:tcW w:w="943" w:type="dxa"/>
            <w:vAlign w:val="center"/>
          </w:tcPr>
          <w:p w:rsidR="00732C74" w:rsidRPr="003830F1" w:rsidRDefault="00FA20FF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  <w:r w:rsidR="00732C74"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</w:tcPr>
          <w:p w:rsidR="00732C74" w:rsidRPr="003830F1" w:rsidRDefault="00732C74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O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899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907" w:type="dxa"/>
          </w:tcPr>
          <w:p w:rsidR="00732C74" w:rsidRPr="003830F1" w:rsidRDefault="00732C74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903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900" w:type="dxa"/>
          </w:tcPr>
          <w:p w:rsidR="00732C74" w:rsidRPr="003830F1" w:rsidRDefault="00732C74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9</w:t>
            </w:r>
          </w:p>
        </w:tc>
      </w:tr>
      <w:tr w:rsidR="00482E32" w:rsidRPr="003830F1" w:rsidTr="00FA20FF">
        <w:tc>
          <w:tcPr>
            <w:tcW w:w="943" w:type="dxa"/>
            <w:tcBorders>
              <w:bottom w:val="single" w:sz="4" w:space="0" w:color="auto"/>
            </w:tcBorders>
            <w:vAlign w:val="center"/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bottom w:val="single" w:sz="4" w:space="0" w:color="auto"/>
            </w:tcBorders>
          </w:tcPr>
          <w:p w:rsidR="00482E32" w:rsidRPr="003830F1" w:rsidRDefault="00482E32" w:rsidP="00732C74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03" w:type="dxa"/>
            <w:tcBorders>
              <w:bottom w:val="single" w:sz="4" w:space="0" w:color="auto"/>
            </w:tcBorders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9" w:type="dxa"/>
            <w:tcBorders>
              <w:bottom w:val="single" w:sz="4" w:space="0" w:color="auto"/>
            </w:tcBorders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7" w:type="dxa"/>
            <w:tcBorders>
              <w:bottom w:val="single" w:sz="4" w:space="0" w:color="auto"/>
            </w:tcBorders>
          </w:tcPr>
          <w:p w:rsidR="00482E32" w:rsidRPr="003830F1" w:rsidRDefault="00482E32" w:rsidP="00732C74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3" w:type="dxa"/>
            <w:tcBorders>
              <w:bottom w:val="single" w:sz="4" w:space="0" w:color="auto"/>
            </w:tcBorders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482E32" w:rsidRPr="003830F1" w:rsidRDefault="00482E32" w:rsidP="00732C7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CB79D6" w:rsidRPr="003515BF" w:rsidRDefault="00CB79D6">
      <w:pPr>
        <w:rPr>
          <w:rFonts w:ascii="Times New Roman" w:hAnsi="Times New Roman"/>
          <w:sz w:val="24"/>
          <w:szCs w:val="24"/>
        </w:rPr>
      </w:pPr>
    </w:p>
    <w:sectPr w:rsidR="00CB79D6" w:rsidRPr="003515BF" w:rsidSect="00732C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bQwNDG2MDUzM7G0NDBW0lEKTi0uzszPAykwrAUAfFbCMywAAAA="/>
  </w:docVars>
  <w:rsids>
    <w:rsidRoot w:val="003515BF"/>
    <w:rsid w:val="002E7365"/>
    <w:rsid w:val="003515BF"/>
    <w:rsid w:val="003830F1"/>
    <w:rsid w:val="00482E32"/>
    <w:rsid w:val="00582E9C"/>
    <w:rsid w:val="00617056"/>
    <w:rsid w:val="00732C74"/>
    <w:rsid w:val="00733780"/>
    <w:rsid w:val="00741BC6"/>
    <w:rsid w:val="007B3967"/>
    <w:rsid w:val="00941465"/>
    <w:rsid w:val="00A0619A"/>
    <w:rsid w:val="00B1567C"/>
    <w:rsid w:val="00B464CD"/>
    <w:rsid w:val="00CB79D6"/>
    <w:rsid w:val="00D23A6A"/>
    <w:rsid w:val="00F80F69"/>
    <w:rsid w:val="00FA2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FDF60"/>
  <w15:chartTrackingRefBased/>
  <w15:docId w15:val="{A991F4C5-4D54-49C9-B838-717F054AD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15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6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2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0</cp:revision>
  <dcterms:created xsi:type="dcterms:W3CDTF">2018-01-07T12:58:00Z</dcterms:created>
  <dcterms:modified xsi:type="dcterms:W3CDTF">2018-01-18T09:19:00Z</dcterms:modified>
</cp:coreProperties>
</file>